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INDA ARENDT</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IND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RENDT</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714 81ST STREET KENOSHA 5314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nixon922@ao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312239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Trist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22/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